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0E43EF" w14:textId="2D5A1F13" w:rsidR="007E05D3" w:rsidRDefault="001C0A7A" w:rsidP="001C0A7A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1C0A7A">
        <w:rPr>
          <w:rFonts w:ascii="Times New Roman" w:hAnsi="Times New Roman" w:cs="Times New Roman"/>
          <w:b/>
          <w:bCs/>
          <w:sz w:val="32"/>
          <w:szCs w:val="32"/>
        </w:rPr>
        <w:t>Project Report</w:t>
      </w:r>
    </w:p>
    <w:p w14:paraId="7566EAA6" w14:textId="403239BA" w:rsidR="001C0A7A" w:rsidRPr="001C0A7A" w:rsidRDefault="001C0A7A" w:rsidP="001C0A7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C0A7A">
        <w:rPr>
          <w:rFonts w:ascii="Times New Roman" w:hAnsi="Times New Roman" w:cs="Times New Roman"/>
          <w:b/>
          <w:bCs/>
          <w:sz w:val="28"/>
          <w:szCs w:val="28"/>
        </w:rPr>
        <w:t>Team Members:</w:t>
      </w:r>
    </w:p>
    <w:p w14:paraId="61DD766D" w14:textId="7F3DBE7A" w:rsidR="001C0A7A" w:rsidRDefault="001C0A7A" w:rsidP="001C0A7A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ikshant Gupta, UFID- 6840 1523</w:t>
      </w:r>
    </w:p>
    <w:p w14:paraId="7EC140A8" w14:textId="1BDF0593" w:rsidR="001C0A7A" w:rsidRDefault="001C0A7A" w:rsidP="001C0A7A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avish Mehta, UFID- 7981 8557</w:t>
      </w:r>
    </w:p>
    <w:p w14:paraId="03E5237D" w14:textId="77777777" w:rsidR="001C0A7A" w:rsidRDefault="001C0A7A" w:rsidP="001C0A7A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43724218" w14:textId="4A67A410" w:rsidR="001C0A7A" w:rsidRDefault="001C0A7A" w:rsidP="001C0A7A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B739BD">
        <w:rPr>
          <w:rFonts w:ascii="Times New Roman" w:hAnsi="Times New Roman" w:cs="Times New Roman"/>
          <w:b/>
          <w:bCs/>
          <w:sz w:val="28"/>
          <w:szCs w:val="28"/>
        </w:rPr>
        <w:t>What is Working?</w:t>
      </w:r>
    </w:p>
    <w:p w14:paraId="050DCB1D" w14:textId="15678147" w:rsidR="00B739BD" w:rsidRDefault="00B739BD" w:rsidP="001C0A7A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topologies which are working are:</w:t>
      </w:r>
    </w:p>
    <w:p w14:paraId="3ED72B5A" w14:textId="6C4D595A" w:rsidR="00B739BD" w:rsidRDefault="00B739BD" w:rsidP="00B739BD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ine Network</w:t>
      </w:r>
    </w:p>
    <w:p w14:paraId="7AB916AB" w14:textId="5ABD2105" w:rsidR="00B739BD" w:rsidRDefault="00B739BD" w:rsidP="00B739BD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ull</w:t>
      </w:r>
    </w:p>
    <w:p w14:paraId="24A89EE6" w14:textId="3A836AF1" w:rsidR="00B739BD" w:rsidRDefault="00B739BD" w:rsidP="00B739BD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andom 2D Grid</w:t>
      </w:r>
    </w:p>
    <w:p w14:paraId="5EAA7B30" w14:textId="74786E4F" w:rsidR="00B739BD" w:rsidRDefault="00B739BD" w:rsidP="00B739BD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D Torus Grid</w:t>
      </w:r>
    </w:p>
    <w:p w14:paraId="4B2CC376" w14:textId="09EAA1FB" w:rsidR="00B739BD" w:rsidRDefault="00B739BD" w:rsidP="00B739BD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oneycomb</w:t>
      </w:r>
    </w:p>
    <w:p w14:paraId="0954E2DE" w14:textId="0C363907" w:rsidR="00B739BD" w:rsidRDefault="00B739BD" w:rsidP="00B739BD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B739BD">
        <w:rPr>
          <w:rFonts w:ascii="Times New Roman" w:hAnsi="Times New Roman" w:cs="Times New Roman"/>
          <w:sz w:val="28"/>
          <w:szCs w:val="28"/>
        </w:rPr>
        <w:t xml:space="preserve">Honeycomb with a random </w:t>
      </w:r>
      <w:r w:rsidR="00E36D8A">
        <w:rPr>
          <w:rFonts w:ascii="Times New Roman" w:hAnsi="Times New Roman" w:cs="Times New Roman"/>
          <w:sz w:val="28"/>
          <w:szCs w:val="28"/>
        </w:rPr>
        <w:t>neighbor</w:t>
      </w:r>
    </w:p>
    <w:p w14:paraId="17368535" w14:textId="3C96C577" w:rsidR="00E36D8A" w:rsidRPr="00E36D8A" w:rsidRDefault="00E36D8A" w:rsidP="00E36D8A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algorithms used:</w:t>
      </w:r>
    </w:p>
    <w:p w14:paraId="15EF323A" w14:textId="77777777" w:rsidR="00E36D8A" w:rsidRPr="004623E8" w:rsidRDefault="00E36D8A" w:rsidP="00E36D8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4623E8">
        <w:rPr>
          <w:rFonts w:ascii="Times New Roman" w:hAnsi="Times New Roman" w:cs="Times New Roman"/>
          <w:sz w:val="28"/>
          <w:szCs w:val="28"/>
        </w:rPr>
        <w:t>Convergence of Gossip algorithm for all topologies.</w:t>
      </w:r>
    </w:p>
    <w:p w14:paraId="35757684" w14:textId="1466A9D3" w:rsidR="00B739BD" w:rsidRPr="00E36D8A" w:rsidRDefault="00E36D8A" w:rsidP="00E36D8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E36D8A">
        <w:rPr>
          <w:rFonts w:ascii="Times New Roman" w:hAnsi="Times New Roman" w:cs="Times New Roman"/>
          <w:sz w:val="28"/>
          <w:szCs w:val="28"/>
        </w:rPr>
        <w:t>Convergence of Push-Sum algorithm for all topologies.</w:t>
      </w:r>
    </w:p>
    <w:p w14:paraId="50AB391F" w14:textId="77777777" w:rsidR="004623E8" w:rsidRDefault="004623E8" w:rsidP="004623E8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506DCECE" w14:textId="2607881D" w:rsidR="00B739BD" w:rsidRDefault="00B739BD" w:rsidP="00B739BD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B739BD">
        <w:rPr>
          <w:rFonts w:ascii="Times New Roman" w:hAnsi="Times New Roman" w:cs="Times New Roman"/>
          <w:b/>
          <w:bCs/>
          <w:sz w:val="28"/>
          <w:szCs w:val="28"/>
        </w:rPr>
        <w:t>Instruction</w:t>
      </w:r>
      <w:r>
        <w:rPr>
          <w:rFonts w:ascii="Times New Roman" w:hAnsi="Times New Roman" w:cs="Times New Roman"/>
          <w:b/>
          <w:bCs/>
          <w:sz w:val="28"/>
          <w:szCs w:val="28"/>
        </w:rPr>
        <w:t>s:</w:t>
      </w:r>
    </w:p>
    <w:p w14:paraId="09FD7EE1" w14:textId="2B754510" w:rsidR="00B739BD" w:rsidRDefault="00B739BD" w:rsidP="00B739BD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535C64D4" w14:textId="7220915E" w:rsidR="004623E8" w:rsidRPr="004623E8" w:rsidRDefault="004623E8" w:rsidP="004623E8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4623E8">
        <w:rPr>
          <w:rFonts w:ascii="Times New Roman" w:hAnsi="Times New Roman" w:cs="Times New Roman"/>
          <w:sz w:val="28"/>
          <w:szCs w:val="28"/>
        </w:rPr>
        <w:t xml:space="preserve">Unzip </w:t>
      </w:r>
      <w:r>
        <w:rPr>
          <w:rFonts w:ascii="Times New Roman" w:hAnsi="Times New Roman" w:cs="Times New Roman"/>
          <w:sz w:val="28"/>
          <w:szCs w:val="28"/>
        </w:rPr>
        <w:t>Gupta-Mehta</w:t>
      </w:r>
      <w:r w:rsidRPr="004623E8">
        <w:rPr>
          <w:rFonts w:ascii="Times New Roman" w:hAnsi="Times New Roman" w:cs="Times New Roman"/>
          <w:sz w:val="28"/>
          <w:szCs w:val="28"/>
        </w:rPr>
        <w:t xml:space="preserve">.zip file and </w:t>
      </w:r>
      <w:r>
        <w:rPr>
          <w:rFonts w:ascii="Times New Roman" w:hAnsi="Times New Roman" w:cs="Times New Roman"/>
          <w:sz w:val="28"/>
          <w:szCs w:val="28"/>
        </w:rPr>
        <w:t>Project2</w:t>
      </w:r>
      <w:r w:rsidRPr="004623E8">
        <w:rPr>
          <w:rFonts w:ascii="Times New Roman" w:hAnsi="Times New Roman" w:cs="Times New Roman"/>
          <w:sz w:val="28"/>
          <w:szCs w:val="28"/>
        </w:rPr>
        <w:t xml:space="preserve"> folder</w:t>
      </w:r>
      <w:r>
        <w:rPr>
          <w:rFonts w:ascii="Times New Roman" w:hAnsi="Times New Roman" w:cs="Times New Roman"/>
          <w:sz w:val="28"/>
          <w:szCs w:val="28"/>
        </w:rPr>
        <w:t xml:space="preserve"> and o</w:t>
      </w:r>
      <w:r w:rsidRPr="004623E8">
        <w:rPr>
          <w:rFonts w:ascii="Times New Roman" w:hAnsi="Times New Roman" w:cs="Times New Roman"/>
          <w:sz w:val="28"/>
          <w:szCs w:val="28"/>
        </w:rPr>
        <w:t>pen the command prompt and enter the below mix command to compile and run the code.</w:t>
      </w:r>
    </w:p>
    <w:p w14:paraId="4C0E254F" w14:textId="316FDADB" w:rsidR="004623E8" w:rsidRDefault="004623E8" w:rsidP="004623E8">
      <w:pPr>
        <w:pStyle w:val="ListParagraph"/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.g. mix run lib/input.exs 1000 full gossip</w:t>
      </w:r>
    </w:p>
    <w:p w14:paraId="1A9503F1" w14:textId="22DC3A9D" w:rsidR="004623E8" w:rsidRPr="004623E8" w:rsidRDefault="004623E8" w:rsidP="004623E8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4623E8">
        <w:rPr>
          <w:rFonts w:ascii="Times New Roman" w:hAnsi="Times New Roman" w:cs="Times New Roman"/>
          <w:sz w:val="28"/>
          <w:szCs w:val="28"/>
        </w:rPr>
        <w:t xml:space="preserve">Input: Enter </w:t>
      </w:r>
      <w:r>
        <w:rPr>
          <w:rFonts w:ascii="Times New Roman" w:hAnsi="Times New Roman" w:cs="Times New Roman"/>
          <w:sz w:val="28"/>
          <w:szCs w:val="28"/>
        </w:rPr>
        <w:t>node</w:t>
      </w:r>
      <w:r w:rsidRPr="004623E8">
        <w:rPr>
          <w:rFonts w:ascii="Times New Roman" w:hAnsi="Times New Roman" w:cs="Times New Roman"/>
          <w:sz w:val="28"/>
          <w:szCs w:val="28"/>
        </w:rPr>
        <w:t>, topology and algorithm</w:t>
      </w:r>
    </w:p>
    <w:p w14:paraId="5B2E38E5" w14:textId="0D73823B" w:rsidR="004623E8" w:rsidRPr="004623E8" w:rsidRDefault="004623E8" w:rsidP="004623E8">
      <w:pPr>
        <w:spacing w:after="0"/>
        <w:ind w:left="720"/>
        <w:rPr>
          <w:rFonts w:ascii="Times New Roman" w:hAnsi="Times New Roman" w:cs="Times New Roman"/>
          <w:sz w:val="28"/>
          <w:szCs w:val="28"/>
        </w:rPr>
      </w:pPr>
      <w:r w:rsidRPr="004623E8">
        <w:rPr>
          <w:rFonts w:ascii="Times New Roman" w:hAnsi="Times New Roman" w:cs="Times New Roman"/>
          <w:sz w:val="28"/>
          <w:szCs w:val="28"/>
        </w:rPr>
        <w:t>Output: Convergence value along with final s/w value for push-sum</w:t>
      </w: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Pr="004623E8">
        <w:rPr>
          <w:rFonts w:ascii="Times New Roman" w:hAnsi="Times New Roman" w:cs="Times New Roman"/>
          <w:sz w:val="28"/>
          <w:szCs w:val="28"/>
        </w:rPr>
        <w:t>algorithm</w:t>
      </w:r>
      <w:r w:rsidR="00401978">
        <w:rPr>
          <w:rFonts w:ascii="Times New Roman" w:hAnsi="Times New Roman" w:cs="Times New Roman"/>
          <w:sz w:val="28"/>
          <w:szCs w:val="28"/>
        </w:rPr>
        <w:t xml:space="preserve">. Topologies (full, line, rand_2d, honeycomb, </w:t>
      </w:r>
      <w:proofErr w:type="spellStart"/>
      <w:r w:rsidR="00401978">
        <w:rPr>
          <w:rFonts w:ascii="Times New Roman" w:hAnsi="Times New Roman" w:cs="Times New Roman"/>
          <w:sz w:val="28"/>
          <w:szCs w:val="28"/>
        </w:rPr>
        <w:t>honeycombrandom</w:t>
      </w:r>
      <w:proofErr w:type="spellEnd"/>
      <w:r w:rsidR="00401978">
        <w:rPr>
          <w:rFonts w:ascii="Times New Roman" w:hAnsi="Times New Roman" w:cs="Times New Roman"/>
          <w:sz w:val="28"/>
          <w:szCs w:val="28"/>
        </w:rPr>
        <w:t xml:space="preserve">, 3dtorus). Algorithms (gossip, </w:t>
      </w:r>
      <w:proofErr w:type="spellStart"/>
      <w:r w:rsidR="00401978">
        <w:rPr>
          <w:rFonts w:ascii="Times New Roman" w:hAnsi="Times New Roman" w:cs="Times New Roman"/>
          <w:sz w:val="28"/>
          <w:szCs w:val="28"/>
        </w:rPr>
        <w:t>pushsum</w:t>
      </w:r>
      <w:proofErr w:type="spellEnd"/>
      <w:r w:rsidR="00401978">
        <w:rPr>
          <w:rFonts w:ascii="Times New Roman" w:hAnsi="Times New Roman" w:cs="Times New Roman"/>
          <w:sz w:val="28"/>
          <w:szCs w:val="28"/>
        </w:rPr>
        <w:t>)</w:t>
      </w:r>
    </w:p>
    <w:p w14:paraId="6CDA89FB" w14:textId="6D81288E" w:rsidR="00E36D8A" w:rsidRPr="00ED1D8C" w:rsidRDefault="004623E8" w:rsidP="00ED1D8C">
      <w:pPr>
        <w:pStyle w:val="ListParagraph"/>
        <w:spacing w:after="0"/>
        <w:rPr>
          <w:rFonts w:ascii="Times New Roman" w:hAnsi="Times New Roman" w:cs="Times New Roman"/>
          <w:sz w:val="28"/>
          <w:szCs w:val="28"/>
        </w:rPr>
      </w:pPr>
      <w:r w:rsidRPr="004623E8">
        <w:rPr>
          <w:rFonts w:ascii="Times New Roman" w:hAnsi="Times New Roman" w:cs="Times New Roman"/>
          <w:sz w:val="28"/>
          <w:szCs w:val="28"/>
        </w:rPr>
        <w:t>Convergence reached at 1</w:t>
      </w:r>
      <w:r>
        <w:rPr>
          <w:rFonts w:ascii="Times New Roman" w:hAnsi="Times New Roman" w:cs="Times New Roman"/>
          <w:sz w:val="28"/>
          <w:szCs w:val="28"/>
        </w:rPr>
        <w:t>312ms</w:t>
      </w:r>
    </w:p>
    <w:p w14:paraId="6910292F" w14:textId="40BCCEFB" w:rsidR="00D957E2" w:rsidRDefault="00D957E2" w:rsidP="00D957E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Pr="00D957E2">
        <w:rPr>
          <w:rFonts w:ascii="Times New Roman" w:hAnsi="Times New Roman" w:cs="Times New Roman"/>
          <w:sz w:val="28"/>
          <w:szCs w:val="28"/>
        </w:rPr>
        <w:t>fter converging</w:t>
      </w:r>
      <w:r>
        <w:rPr>
          <w:rFonts w:ascii="Times New Roman" w:hAnsi="Times New Roman" w:cs="Times New Roman"/>
          <w:sz w:val="28"/>
          <w:szCs w:val="28"/>
        </w:rPr>
        <w:t>, the method</w:t>
      </w:r>
      <w:r w:rsidRPr="00D957E2">
        <w:rPr>
          <w:rFonts w:ascii="Times New Roman" w:hAnsi="Times New Roman" w:cs="Times New Roman"/>
          <w:sz w:val="28"/>
          <w:szCs w:val="28"/>
        </w:rPr>
        <w:t xml:space="preserve"> </w:t>
      </w:r>
      <w:r w:rsidR="00ED1D8C">
        <w:rPr>
          <w:rFonts w:ascii="Times New Roman" w:hAnsi="Times New Roman" w:cs="Times New Roman"/>
          <w:sz w:val="28"/>
          <w:szCs w:val="28"/>
        </w:rPr>
        <w:t xml:space="preserve">listens to the </w:t>
      </w:r>
      <w:r w:rsidRPr="00D957E2">
        <w:rPr>
          <w:rFonts w:ascii="Times New Roman" w:hAnsi="Times New Roman" w:cs="Times New Roman"/>
          <w:sz w:val="28"/>
          <w:szCs w:val="28"/>
        </w:rPr>
        <w:t>number of nodes in topology and reduces the counter on each node convergence.</w:t>
      </w:r>
    </w:p>
    <w:p w14:paraId="265D4801" w14:textId="77777777" w:rsidR="00ED1D8C" w:rsidRDefault="00ED1D8C" w:rsidP="00ED1D8C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8"/>
          <w:szCs w:val="28"/>
        </w:rPr>
      </w:pPr>
      <w:r w:rsidRPr="004623E8">
        <w:rPr>
          <w:rFonts w:ascii="Times New Roman" w:hAnsi="Times New Roman" w:cs="Times New Roman"/>
          <w:sz w:val="28"/>
          <w:szCs w:val="28"/>
        </w:rPr>
        <w:t>Number of nodes vs convergence time graph is plotted in project report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AAEC368" w14:textId="77777777" w:rsidR="00ED1D8C" w:rsidRPr="00D957E2" w:rsidRDefault="00ED1D8C" w:rsidP="00ED1D8C">
      <w:pPr>
        <w:pStyle w:val="ListParagraph"/>
        <w:spacing w:after="0"/>
        <w:rPr>
          <w:rFonts w:ascii="Times New Roman" w:hAnsi="Times New Roman" w:cs="Times New Roman"/>
          <w:sz w:val="28"/>
          <w:szCs w:val="28"/>
        </w:rPr>
      </w:pPr>
    </w:p>
    <w:p w14:paraId="351FDCB8" w14:textId="34F293B8" w:rsidR="00E36D8A" w:rsidRDefault="00E36D8A" w:rsidP="00E36D8A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57035DAD" w14:textId="77777777" w:rsidR="00247424" w:rsidRDefault="00247424" w:rsidP="00E36D8A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69CBA629" w14:textId="77777777" w:rsidR="00247424" w:rsidRDefault="00247424" w:rsidP="00E36D8A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08CEC79C" w14:textId="77777777" w:rsidR="00247424" w:rsidRDefault="00247424" w:rsidP="00E36D8A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5CE41810" w14:textId="77777777" w:rsidR="00247424" w:rsidRDefault="00247424" w:rsidP="00E36D8A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5919B88F" w14:textId="7FCC54F4" w:rsidR="00E36D8A" w:rsidRDefault="00E36D8A" w:rsidP="00E36D8A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E36D8A">
        <w:rPr>
          <w:rFonts w:ascii="Times New Roman" w:hAnsi="Times New Roman" w:cs="Times New Roman"/>
          <w:b/>
          <w:bCs/>
          <w:sz w:val="28"/>
          <w:szCs w:val="28"/>
        </w:rPr>
        <w:t>Implementation Details:</w:t>
      </w:r>
    </w:p>
    <w:p w14:paraId="0573048D" w14:textId="28823FEF" w:rsidR="00E36D8A" w:rsidRDefault="00E36D8A" w:rsidP="00E36D8A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04F74CD8" w14:textId="74BD521D" w:rsidR="00247424" w:rsidRDefault="00E36D8A" w:rsidP="00247424">
      <w:pPr>
        <w:spacing w:after="0"/>
        <w:ind w:left="360"/>
        <w:rPr>
          <w:rFonts w:ascii="Times New Roman" w:hAnsi="Times New Roman" w:cs="Times New Roman"/>
          <w:sz w:val="28"/>
          <w:szCs w:val="28"/>
        </w:rPr>
      </w:pPr>
      <w:r w:rsidRPr="00247424">
        <w:rPr>
          <w:rFonts w:ascii="Times New Roman" w:hAnsi="Times New Roman" w:cs="Times New Roman"/>
          <w:sz w:val="28"/>
          <w:szCs w:val="28"/>
        </w:rPr>
        <w:t>In Gossip Algorithm,</w:t>
      </w:r>
      <w:r w:rsidR="00247424" w:rsidRPr="00247424">
        <w:t xml:space="preserve"> </w:t>
      </w:r>
      <w:r w:rsidR="00247424" w:rsidRPr="00247424">
        <w:rPr>
          <w:rFonts w:ascii="Times New Roman" w:hAnsi="Times New Roman" w:cs="Times New Roman"/>
          <w:sz w:val="28"/>
          <w:szCs w:val="28"/>
        </w:rPr>
        <w:t xml:space="preserve">if the actor receives a rumor 10 times, it kills itself. And </w:t>
      </w:r>
      <w:r w:rsidR="00247424">
        <w:rPr>
          <w:rFonts w:ascii="Times New Roman" w:hAnsi="Times New Roman" w:cs="Times New Roman"/>
          <w:sz w:val="28"/>
          <w:szCs w:val="28"/>
        </w:rPr>
        <w:t xml:space="preserve">in the PushSum Algorithm, network node is terminated when its S/W ratio did not change </w:t>
      </w:r>
      <w:r w:rsidR="00502588">
        <w:rPr>
          <w:rFonts w:ascii="Times New Roman" w:hAnsi="Times New Roman" w:cs="Times New Roman"/>
          <w:sz w:val="28"/>
          <w:szCs w:val="28"/>
        </w:rPr>
        <w:t>more than 10</w:t>
      </w:r>
      <w:r w:rsidR="00502588">
        <w:rPr>
          <w:rFonts w:ascii="Times New Roman" w:hAnsi="Times New Roman" w:cs="Times New Roman"/>
          <w:sz w:val="28"/>
          <w:szCs w:val="28"/>
          <w:vertAlign w:val="superscript"/>
        </w:rPr>
        <w:t xml:space="preserve">-10 </w:t>
      </w:r>
      <w:r w:rsidR="00502588" w:rsidRPr="00D75018">
        <w:rPr>
          <w:rFonts w:ascii="Times New Roman" w:hAnsi="Times New Roman" w:cs="Times New Roman"/>
          <w:sz w:val="28"/>
          <w:szCs w:val="28"/>
        </w:rPr>
        <w:t>in 3 consecutive rounds</w:t>
      </w:r>
      <w:r w:rsidR="00D75018">
        <w:rPr>
          <w:rFonts w:ascii="Times New Roman" w:hAnsi="Times New Roman" w:cs="Times New Roman"/>
          <w:sz w:val="28"/>
          <w:szCs w:val="28"/>
        </w:rPr>
        <w:t>.</w:t>
      </w:r>
    </w:p>
    <w:p w14:paraId="1E042510" w14:textId="200E9A7A" w:rsidR="00D75018" w:rsidRDefault="00D75018" w:rsidP="00247424">
      <w:pPr>
        <w:spacing w:after="0"/>
        <w:ind w:left="360"/>
        <w:rPr>
          <w:rFonts w:ascii="Times New Roman" w:hAnsi="Times New Roman" w:cs="Times New Roman"/>
          <w:sz w:val="28"/>
          <w:szCs w:val="28"/>
        </w:rPr>
      </w:pPr>
    </w:p>
    <w:p w14:paraId="6B48EE9E" w14:textId="77777777" w:rsidR="00D75018" w:rsidRPr="00502588" w:rsidRDefault="00D75018" w:rsidP="00247424">
      <w:pPr>
        <w:spacing w:after="0"/>
        <w:ind w:left="360"/>
        <w:rPr>
          <w:rFonts w:ascii="Times New Roman" w:hAnsi="Times New Roman" w:cs="Times New Roman"/>
          <w:sz w:val="32"/>
          <w:szCs w:val="32"/>
        </w:rPr>
      </w:pPr>
    </w:p>
    <w:p w14:paraId="4CE736A7" w14:textId="4BC89BBB" w:rsidR="00B739BD" w:rsidRDefault="0038445E" w:rsidP="004623E8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Largest Network Checked:</w:t>
      </w:r>
    </w:p>
    <w:p w14:paraId="6A0B312B" w14:textId="4A6A2F76" w:rsidR="0038445E" w:rsidRDefault="0038445E" w:rsidP="004623E8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66ABB0D5" w14:textId="5D4D6BBC" w:rsidR="0038445E" w:rsidRDefault="0038445E" w:rsidP="004623E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 Full network</w:t>
      </w:r>
    </w:p>
    <w:p w14:paraId="351A5438" w14:textId="29DA63C1" w:rsidR="0038445E" w:rsidRDefault="0038445E" w:rsidP="004623E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Gossip:5000</w:t>
      </w:r>
    </w:p>
    <w:p w14:paraId="3A31B35D" w14:textId="1E5AB610" w:rsidR="0038445E" w:rsidRDefault="0038445E" w:rsidP="004623E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Push-Sum:2000</w:t>
      </w:r>
    </w:p>
    <w:p w14:paraId="19074AC6" w14:textId="6055A224" w:rsidR="0038445E" w:rsidRDefault="0038445E" w:rsidP="004623E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 Line network</w:t>
      </w:r>
    </w:p>
    <w:p w14:paraId="161B761B" w14:textId="110F6097" w:rsidR="0038445E" w:rsidRDefault="0038445E" w:rsidP="004623E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Gossip: 2500</w:t>
      </w:r>
    </w:p>
    <w:p w14:paraId="15F94BA3" w14:textId="0A7FEEC0" w:rsidR="0038445E" w:rsidRDefault="0038445E" w:rsidP="004623E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Push-Sum: 2000</w:t>
      </w:r>
    </w:p>
    <w:p w14:paraId="3D9A83BA" w14:textId="405A0DCC" w:rsidR="0038445E" w:rsidRDefault="0038445E" w:rsidP="004623E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 2D Random grid:</w:t>
      </w:r>
    </w:p>
    <w:p w14:paraId="59D02F23" w14:textId="3D4366DB" w:rsidR="0038445E" w:rsidRDefault="0038445E" w:rsidP="004623E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Gossip: 2500</w:t>
      </w:r>
    </w:p>
    <w:p w14:paraId="5DCDBF17" w14:textId="7954EB70" w:rsidR="0038445E" w:rsidRDefault="0038445E" w:rsidP="004623E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Push-Sum: 2000</w:t>
      </w:r>
    </w:p>
    <w:p w14:paraId="49D9221F" w14:textId="385AE43B" w:rsidR="0038445E" w:rsidRDefault="0038445E" w:rsidP="004623E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 Honeycomb:</w:t>
      </w:r>
    </w:p>
    <w:p w14:paraId="7E7B7820" w14:textId="533356C9" w:rsidR="0038445E" w:rsidRDefault="0038445E" w:rsidP="0038445E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Gossip: 5000</w:t>
      </w:r>
    </w:p>
    <w:p w14:paraId="61BC6639" w14:textId="066FEEE4" w:rsidR="0038445E" w:rsidRDefault="0038445E" w:rsidP="0038445E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Push-Sum: 2500</w:t>
      </w:r>
    </w:p>
    <w:p w14:paraId="0F2C611F" w14:textId="421178E9" w:rsidR="0038445E" w:rsidRPr="0038445E" w:rsidRDefault="0038445E" w:rsidP="0038445E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 Honeycomb Random:</w:t>
      </w:r>
    </w:p>
    <w:p w14:paraId="007ECD8B" w14:textId="0BD97F3A" w:rsidR="0038445E" w:rsidRDefault="0038445E" w:rsidP="0038445E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Gossip: 10000</w:t>
      </w:r>
    </w:p>
    <w:p w14:paraId="1BA00DA3" w14:textId="414E4A2E" w:rsidR="0038445E" w:rsidRDefault="0038445E" w:rsidP="0038445E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Push-Sum: 2500</w:t>
      </w:r>
    </w:p>
    <w:p w14:paraId="7380A185" w14:textId="0263C3BF" w:rsidR="0038445E" w:rsidRDefault="0038445E" w:rsidP="0038445E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6 3D Torus:</w:t>
      </w:r>
    </w:p>
    <w:p w14:paraId="21D29C00" w14:textId="4E7CD454" w:rsidR="0038445E" w:rsidRDefault="0038445E" w:rsidP="0038445E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Gossip: 10000</w:t>
      </w:r>
    </w:p>
    <w:p w14:paraId="27B7804C" w14:textId="1C7B80EB" w:rsidR="0038445E" w:rsidRPr="0038445E" w:rsidRDefault="0038445E" w:rsidP="0038445E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Push-Sum: 2500</w:t>
      </w:r>
    </w:p>
    <w:p w14:paraId="48593853" w14:textId="77777777" w:rsidR="0038445E" w:rsidRPr="0038445E" w:rsidRDefault="0038445E" w:rsidP="0038445E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11F28B1F" w14:textId="57A094ED" w:rsidR="0038445E" w:rsidRDefault="0083555D" w:rsidP="004623E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A2D32EB" wp14:editId="4A5C727A">
            <wp:extent cx="5943600" cy="3712210"/>
            <wp:effectExtent l="0" t="0" r="0" b="2540"/>
            <wp:docPr id="2" name="Picture 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ushsum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E236F" w14:textId="70224345" w:rsidR="0083555D" w:rsidRDefault="0083555D" w:rsidP="004623E8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6D7BA81F" w14:textId="6227A9B1" w:rsidR="0083555D" w:rsidRDefault="0083555D" w:rsidP="004623E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X-</w:t>
      </w:r>
      <w:proofErr w:type="gramStart"/>
      <w:r>
        <w:rPr>
          <w:rFonts w:ascii="Times New Roman" w:hAnsi="Times New Roman" w:cs="Times New Roman"/>
          <w:sz w:val="28"/>
          <w:szCs w:val="28"/>
        </w:rPr>
        <w:t>Axis :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Number of nodes for each topology</w:t>
      </w:r>
    </w:p>
    <w:p w14:paraId="26A5C9DD" w14:textId="5BD4E307" w:rsidR="0083555D" w:rsidRDefault="0083555D" w:rsidP="004623E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Y-Axis: </w:t>
      </w:r>
      <w:proofErr w:type="gramStart"/>
      <w:r>
        <w:rPr>
          <w:rFonts w:ascii="Times New Roman" w:hAnsi="Times New Roman" w:cs="Times New Roman"/>
          <w:sz w:val="28"/>
          <w:szCs w:val="28"/>
        </w:rPr>
        <w:t>Time(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in </w:t>
      </w:r>
      <w:proofErr w:type="spellStart"/>
      <w:r>
        <w:rPr>
          <w:rFonts w:ascii="Times New Roman" w:hAnsi="Times New Roman" w:cs="Times New Roman"/>
          <w:sz w:val="28"/>
          <w:szCs w:val="28"/>
        </w:rPr>
        <w:t>ms</w:t>
      </w:r>
      <w:proofErr w:type="spellEnd"/>
      <w:r>
        <w:rPr>
          <w:rFonts w:ascii="Times New Roman" w:hAnsi="Times New Roman" w:cs="Times New Roman"/>
          <w:sz w:val="28"/>
          <w:szCs w:val="28"/>
        </w:rPr>
        <w:t>)</w:t>
      </w:r>
    </w:p>
    <w:p w14:paraId="11167A88" w14:textId="5EE1F7AB" w:rsidR="00173A25" w:rsidRDefault="00173A25" w:rsidP="004623E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74D7D64" wp14:editId="66271E27">
            <wp:extent cx="5943600" cy="4196715"/>
            <wp:effectExtent l="0" t="0" r="0" b="0"/>
            <wp:docPr id="3" name="Picture 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5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398D4" w14:textId="77777777" w:rsidR="00173A25" w:rsidRDefault="00173A25" w:rsidP="00173A25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0DF39AF7" w14:textId="0E2D7FFC" w:rsidR="00173A25" w:rsidRDefault="00173A25" w:rsidP="00173A25">
      <w:pPr>
        <w:spacing w:after="0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>X-</w:t>
      </w:r>
      <w:proofErr w:type="gramStart"/>
      <w:r>
        <w:rPr>
          <w:rFonts w:ascii="Times New Roman" w:hAnsi="Times New Roman" w:cs="Times New Roman"/>
          <w:sz w:val="28"/>
          <w:szCs w:val="28"/>
        </w:rPr>
        <w:t>Axis :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Number of nodes for each topology</w:t>
      </w:r>
    </w:p>
    <w:p w14:paraId="558C9B45" w14:textId="77777777" w:rsidR="00173A25" w:rsidRDefault="00173A25" w:rsidP="00173A25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Y-Axis: </w:t>
      </w:r>
      <w:proofErr w:type="gramStart"/>
      <w:r>
        <w:rPr>
          <w:rFonts w:ascii="Times New Roman" w:hAnsi="Times New Roman" w:cs="Times New Roman"/>
          <w:sz w:val="28"/>
          <w:szCs w:val="28"/>
        </w:rPr>
        <w:t>Time(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in </w:t>
      </w:r>
      <w:proofErr w:type="spellStart"/>
      <w:r>
        <w:rPr>
          <w:rFonts w:ascii="Times New Roman" w:hAnsi="Times New Roman" w:cs="Times New Roman"/>
          <w:sz w:val="28"/>
          <w:szCs w:val="28"/>
        </w:rPr>
        <w:t>ms</w:t>
      </w:r>
      <w:proofErr w:type="spellEnd"/>
      <w:r>
        <w:rPr>
          <w:rFonts w:ascii="Times New Roman" w:hAnsi="Times New Roman" w:cs="Times New Roman"/>
          <w:sz w:val="28"/>
          <w:szCs w:val="28"/>
        </w:rPr>
        <w:t>)</w:t>
      </w:r>
    </w:p>
    <w:p w14:paraId="1DE74A2B" w14:textId="77777777" w:rsidR="00173A25" w:rsidRPr="0038445E" w:rsidRDefault="00173A25" w:rsidP="004623E8">
      <w:pPr>
        <w:spacing w:after="0"/>
        <w:rPr>
          <w:rFonts w:ascii="Times New Roman" w:hAnsi="Times New Roman" w:cs="Times New Roman"/>
          <w:sz w:val="28"/>
          <w:szCs w:val="28"/>
        </w:rPr>
      </w:pPr>
    </w:p>
    <w:sectPr w:rsidR="00173A25" w:rsidRPr="003844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433DA"/>
    <w:multiLevelType w:val="hybridMultilevel"/>
    <w:tmpl w:val="C7B02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176E61"/>
    <w:multiLevelType w:val="hybridMultilevel"/>
    <w:tmpl w:val="762ABA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9B1269"/>
    <w:multiLevelType w:val="hybridMultilevel"/>
    <w:tmpl w:val="F2AA2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NTExMbIwNjI1MzFU0lEKTi0uzszPAykwrAUACmUl6iwAAAA="/>
  </w:docVars>
  <w:rsids>
    <w:rsidRoot w:val="001C0A7A"/>
    <w:rsid w:val="00173A25"/>
    <w:rsid w:val="001C0A7A"/>
    <w:rsid w:val="00247424"/>
    <w:rsid w:val="0038445E"/>
    <w:rsid w:val="00401978"/>
    <w:rsid w:val="004623E8"/>
    <w:rsid w:val="00502588"/>
    <w:rsid w:val="007E05D3"/>
    <w:rsid w:val="0083555D"/>
    <w:rsid w:val="00B739BD"/>
    <w:rsid w:val="00CF053B"/>
    <w:rsid w:val="00D75018"/>
    <w:rsid w:val="00D957E2"/>
    <w:rsid w:val="00DE7F59"/>
    <w:rsid w:val="00E36D8A"/>
    <w:rsid w:val="00ED1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978AC"/>
  <w15:chartTrackingRefBased/>
  <w15:docId w15:val="{F49C8C9E-9740-47A6-A521-AB988F50F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39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64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4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pta,Dikshant</dc:creator>
  <cp:keywords/>
  <dc:description/>
  <cp:lastModifiedBy>Mehta,Lavish</cp:lastModifiedBy>
  <cp:revision>10</cp:revision>
  <dcterms:created xsi:type="dcterms:W3CDTF">2019-10-02T01:47:00Z</dcterms:created>
  <dcterms:modified xsi:type="dcterms:W3CDTF">2019-10-02T03:53:00Z</dcterms:modified>
</cp:coreProperties>
</file>